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4</w:t>
      </w:r>
      <w:r>
        <w:t xml:space="preserve"> </w:t>
      </w:r>
      <w:r>
        <w:t xml:space="preserve">มิ.ย.</w:t>
      </w:r>
      <w:r>
        <w:t xml:space="preserve"> </w:t>
      </w:r>
      <w:r>
        <w:t xml:space="preserve">63)</w:t>
      </w:r>
    </w:p>
    <w:p>
      <w:pPr>
        <w:pStyle w:val="Date"/>
      </w:pPr>
      <w:r>
        <w:t xml:space="preserve">วันพฤหัสบดีที่</w:t>
      </w:r>
      <w:r>
        <w:t xml:space="preserve"> </w:t>
      </w:r>
      <w:r>
        <w:t xml:space="preserve">4</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พราะฉะนั้นคุณจะไปทำอะไรไม่ได้เลย ถ้าเราไม่มีระเบียบ ไม่มีระเบียบวินัยไม่มีหลังจากชีวิตต่อไปนี้นะ เชื่อผมเถอะครับ มีน้อยใช้น้อย มีมากใช้มากสามารถทำธุรกิจ ธุรกรรมต่าง ๆ ได้หน้ากากอนามัย</w:t>
      </w:r>
    </w:p>
    <w:p>
      <w:pPr>
        <w:pStyle w:val="BodyText"/>
      </w:pPr>
      <w:r>
        <w:t xml:space="preserve">(คุณสุภนันท์) สวัสดีครับ ต้อนรับคุณผู้ชมทุกท่านเข้าสู่การแถลงข่าวจากศูนย์บริหารสถานการณ์โควิด-19 ทำเนียบรัฐบาลนะครับ ประจำวันพฤหัสบดี 2563 เช่นเคยครับ ต้อนรับช่วงแรกนะครับ ด้วยสถานการณ์ประจำวันนะครับ โดยท่านนายแพทย์ ทวีศิลป์ วิษณุโยธิน โฆษก ศบค. เรียนเชิญคุณหมอครับ</w:t>
      </w:r>
    </w:p>
    <w:p>
      <w:pPr>
        <w:pStyle w:val="BodyText"/>
      </w:pPr>
      <w:r>
        <w:t xml:space="preserve">(นายแพทย์ ทวีศิลป์) ครับ สวัสดีครับพี่น้องประชาชนครับ พบกับการรายงานวันนี้นะครับ สถานการณ์โรคติดเชื้อไวรัสโคโรนา 2019 ประจำวันที่ 4 มุถุนายนนะครับ ยังจำเป็นนะครับ อยู่ห่างไว้ ใส่แมสกัน แล้วก็หมั่นล้างมือ นี่คือ 3 ข้อแรกที่เรื่องของทุก ๆ ท่านต้องช่วยกันนะครับ แล้วก็ต้องเพิ่มอีก 2 ข้อก็คือ ลดการแออัดนะครับ นี่คือ 5 มาตรการหลักที่เราจำเป็นที่จะต้องใช้อยู่ในช่วงนี้ เราเคยชื่นชมผู้ที่เป็นฮีโร่ในเสื้อกราวน์นะครับ ซึ่งก็เป็นกลุ่มของบุคลากรทางการแพทย์กันมาก ๆ แต่ ณ ตอนนี้ ฮีโร่ของประเทศไทยเรา ก็คือคนที่ทำความสะอาดพื้นผิว คนที่ยืนคอยเช็กนะครับว่าท่านสแกน QR Code หรือยัง อยู่ที่หน้าประตู เป็น รปภ. เป็นพนักงานที่อยู่ด้านหน้าของทุกที่ ที่เป็นฮีโร่ของเวลานี้ ต้องฝากทุก ๆ ท่านด้วย แล้วช่วยกัน เพื่อทำให้เราได้มีตัวเลขที่เป็นหลักหน่วยหรือหลักน้อย ๆ อย่างนี้ไปตลอดนะครับ ถ้าเป็นไปได้เป็น 0 ไปตลอดจะยิ่งดีนะครับ ตัวเลขวันนี้ที่พบเป็นผู้ป่วยรายใหม่ นำเรียนว่า 17 รายนี้ อยู่ในสถานที่กักกันที่รัฐจัดให้นะครับ 17 รายทั้งหมดเดี๋ยวรายละเอียดเป็นอย่างไร เดี๋ยวผมบอกเพิ่มเติมนะครับ ตอนนี้มาภาพรวมก่อน ผู้ป่วยยืนยันสะสมอยู่ที่ 3,101 ผู้ป่วยที่หายแล้วนะครับ ไม่ได้มีเพิ่มขึ้นสำหรับวันนี้นะครับ เช่นเดียวกันกับการไม่มีเพิ่มขึ้นกับผู้เสียชีวิต ยังคงที่ อยู่ที่ 58 ราย 17 รายนี้เป็นอย่างไรบ้างนะครับ ก็มาดูในรายละเอียด ก็พบว่าทั้ง 3 กลุ่มก้อน มาจากทาง 3 ประเทศนะครับ ประเทศแรกก็จากทางคูเวต 13 ราย มากลุ่มนี้นะครับ เป็นผู้ชายนะครับ 12 แล้วก็ผู้หญิง 1 ผู้ชายนี้ก็อยู่วัยแรงงาน 31-56 ปี ผู้หญิง อายุ 44 ปี เท่านั้นะครับ เมื่อ 24 พฤษภาคม แล้วก็ 26 พฤษภาคม นะครับ มา 2 จังหวะ 2 ช่วงนะครับ 9 ราย กับ 4 รายตามลำดับ เข้าพักที่ State Quarantine ที่รัฐจัดให้ คือที่กรุงเทพฯ 5 ราย แล้วก็สมุทรปราการอีก 8 ราย ทุกรายนี่ พอเข้ามาก็ตรวจเชื้อในครั้งแรกไม่พบครับ มาพบในครั้งที่ 2 ก็คือ ช่วงวันที่ 2 มิถุนายน นะครับ จะเห็นนะครับว่าเข้ามา 24 แล้วก็ตรวจแล้วไม่เจอก็อยู่กันไปเป็นอาทิตย์ พอวันที่2 มิถุนายน ก็มาตรวจอีกทีหนึ่ง ก็มาพบว่ามีผลเป็นยืนยันขึ้นมา โดยที่ใน 13 รายนี้ มีเพียงรายเดียวเท่านั้นที่มีอาการ คือ ไอ หายใจขัด นอกนั้นไม่มีอาการเลยนะครับ กลุ่มก้อนที่ 2มาจาก ประเทศการ์ต้า เป็น 2 รายนี้ 1 ท่าน 24 ปี และหญิงอีก 1 ท่าน 29 ปี กลับมาถึงเมืองไทย เมื่อวันที่ 22 พฤษภาคมนะครับ ก่อนหน้ากลุ่มของคูเวตนิดหน่อย แล้วก็เข้าพัก State Quarantine ที่จังหวัดสมุทรปราการผู้ป่วยหญิง มีอาการไอ้นะครับ แล้วก็ปวดศรีษะ แล้วก็เสมหะ ปวดศรีษะ ส่วนผู้ชายไม่มีอาการครับ ทั้ง 2 รายนี้ เช่นเดียวกัน ตรวจครั้งแรกไม่เจอนะครับ มาเจอในครั้งที่ 2 ก็ตรวจในวันเดียวกัน 2 มิถุนายน ยืนยันตรงนั้นนะครับก็คือ จากซาอุดิอาระเบีย เป็นผู้ชายทั้งคู่ครับ 28 ปีกับ 29 ปี กลับถึงประเทศไทย อันนี้เขาไปลงเครื่องที่มาเลเซีย แล้วก็นั่งรถเข้ามานะครับผ่านทางด่านปาดังเบซาร์เมื่อวันที่ 21 และ 25 พฤษภาคม แล้วก็เข้าพัก State Quarantine ในจังหวัดที่สงขลานะครับ ทั้ง 2 ราย ก็เช่นกันอีกเหมือนเดิม ตรวจครั้งที่ 1 ไปพบ มาพบครั้งที่ 2 คือ 1 มิถุนายน แล้วก็โชคดีคือไม่มีอาการทั้งหมด เรื่องนี้ก็เป็นเรื่องที่ เมื่อเช้านี้มีการประชุมผู้บริหารของทางกระทรวงสาธารณสุข ตัวเลขเป็น 2 หลัก นี่คือความสำคัญของการมี State Quarantine หรือสถานที่กักกันที่รัฐจัดให้ อันนี้ก็คือว่าก็พูดถึงว่าการเจอตัวเลข 17 รายนี้เยอะไหม ถือว่าเยอะมาก ๆ กับคนที่เข้ามายังประเทศไทยเราวันหนึ่ง ตอนนี้ขยายไปถึง 400 - 500 คน หลายคนบอกว่าไม่ให้เข้าได้ไหมล่ะ ก็ประเทศเราสะอาดแล้ว ไม่ให้เข้า ไม่ได้ครับ เมื่อเช้านี้ท่านรองนายกรัฐมนตรี ท่านรัฐมนตรีว่าการกระทรวงสาธารณสุขก็พูดมาว่าเป็นสิทธิของคนไทยที่จะเข้ามา เขาเดินทางมาอย่างไร อะไร อย่างไรก็แล้วแต่ ของเมืองไทยต้องต้อนรับคนไทยตรงนี้เข้ามา สำคัญที่สุดก็คือ นโยบายว่า พอเข้ามาเสร็จแล้วนี่ จะต้องมีการกำกับอย่างชัดเจนว่าพอเข้ามาเราสงสัยไว้ก่อนว่าเขาจะติดโรค มาถึงด่านรีบตรวจโดยเร็วครับ ท่านก็กำชับกับทางผู้ตรวจราชการนะครัย ในเขตสุขภาพที่ 12 ซึ่งอยู่ที่ทาง3 จังหวัดชายแดนใต้ ว่า ลดลงเวลาลงให้เร็วได้ไหม นะครับ เพื่อที่จะให้ไม่มีการแออัดในส่วนของตรงนั้น แล้วก็รีบให้เขาออกมาเพื่อให้เขาเข้าสู่สถานกักกันทีรัฐจัดให้ก็คือ State Quarantine ในพื้นที่ ด้านล่างทางใต้ เราก็เรียกว่าเป็น Local Quarantine ซึ่งก็จะได้ทำให้ไม่มีการแพร่กระจายเชื้อ อย่างกรณีที่เราเกิดขึ้นที่เราพูดกันบ่อย ๆ อย่างด่านสะเดาบ้าง ปาดังเบซาร์บ้าง ที่มีคนติดเชื้อกันอยู่แถว ๆ ตรงนั้น ที่มีคนติดเชื้อเพราะว่าความแออัดนี่ ไม่อยากให้เกิดขึ้นภาพอย่างนั้น ท่านรองนายกรัฐมนตรีพูดมา สิ่งสำคัญ คือ เราให้เป็น 0 ไม่ได้ ตัวเลขจะให้ป่วยน้อย ๆ ๆ นี่เราพอใจ แต่ว่าไม่ให้คนเข้ามาคงยาก แต่ป่วยแล้วเขามาเรารีบตรวจให้โดยเร็วนะครับ ป่วยแล้วเจอโดยเร็ว พอตรวจเร็วแล้วรีบรักษา รักษาแล้วให้หายโดยเร็วนะครับ นี่ก็คือสิ่งที่เราสามารถลดทรัพยากรต่าง ๆ ได้ทั้งหมด นี่คือสิ่งที่เป็นนโยบาย แล้วเราก็ยึดถือกันมาตลอด แล้วก็ต้องทำกันต่อไป เหล่านี้นะครับ ในประเทศไทยยังน้อยลง แต่ว่าปจำนวนมาก ไปดูสถานการณ์ของประเทศต่าง ๆ ตัวหนังสือจะเล็กสักนิดหนึ่งนะครับ แต่ผมต้องเอานี่ขึ้นมา เผื่อท่านผู้สื่อข่าวทั้งหลายในสำนักข่าวต่าง ๆ จะได้เอาไปใช้ต่อ โดยมากที่สุด เท่าที่จะมากได้ ท่านผู้ชมที่นั่งดูอยู่หน้าจอ ผมให้ดูแค่ในวงเท่านั้นครับ คูเวตนี่ ตอนนี้กลับมาแล้ว 174 นะครับ เจอบวก เจอยืนยันไปแล้ว 30 คน วันนี้เพิ่มมาอีก 13 คน เพราะฉะนั้นต้องเฝ้าระวังจากคนที่กลับมาจากประเทศต่าง ๆ เหล่านี้นะครับ ซาอุดิอาระเบีย 79 คน บวกยืนยันไป 12 คน แล้ววันนี้บวกเพิ่มไปอีก 2 คนนะครับ กาตาร์กลับมาแล้ว 216 คนนะครับ 9 คน ยืนยันไปแล้ว แล้วมาบวกเพิ่มอีก 2 คน นี่คือสิ่งที่เกิดขึ้นนะครับ มาดูสถานการณ์ของโลก ของประเทศต่าง ๆ ของโลก ของคูเวตยังเห็นแนวโน้มของเส้นทะแยงขึ้นเลยนะครับ ฉะนั้นไม่แปลกนะครับ โรคติดกลับมาด้วย อันนี้ก็ต้องไม่ว่ากันแล้วครับ เพราะว่าเขามาจากส่วนโน้นแล้วเขาอยากกลับบ้าน การต้าร์อยู่ขวามืออยู่เรื่อย ๆ ทุกวันนี้นะครับ ส่วนซาอุดิอาระเบีย เริ่มที่จะลดน้อยลง ส่วนอินเดียนี้ยังพุ่งอยู่เลย เพราะฉะนั้นในหลาย ๆ ประเทศที่เราต้องเรียนรู้นี้ เพื่อที่เราจะต้องดูแลพี่น้องคนไทยได้อย่างดีนะครับมาดูในภาพรวมนะครับ ที่ผมให้เขาวงเป็นเส้นสีน้ำเงิน แล้วก็เป็นแท่งสีน้ำเงินนี้ให้ได้รับรู้นะครับว่า สี้น้ำเงินนี้หมายถึงพวกที่กลับมายังประเทศไทยแล้ว อยู่ในสถานที่กักกันที่รัฐจัดให้ครับ ก่อนหน้าไม่ค่อยเห็นนะครับ เห็นเป็นสีส้ม ๆ สีส้ม ๆ นี่คือคนต่างชาติที่เดินทางเข้ามาในประเทศไทย เห็นซ้ายมือสุดไหมครับ คือช่วงมกราคมนั่นล่ะครับ คือส้ม ๆ เป็นคนจีน เป็นคนที่เดินทางมาจากต่างประเทศ หรือเป็นคนไทยที่กลับมาจากต่างประเทศ อันนี้ล่ะครับ จะอยู่ในแถว ๆ นี่ ที่เป็นสีส้มกับสีเทา ๆ นี่นะครับ ที่ไปเที่ยวกลับมาจากทางญี่ปุ่น ไปเกาหลีอะไรทั้งหลายจำได้ไหมตอนนั้น ทำให้ระลอกแรกของการแพร่ระบาดอยู่ในสีส้ม สีเทา สีเขียว อยู่ในหน้าจอที่ว่านี้ เหลือง หรือเขียว เหลือ ๆ นะครับ อยู่ในก้อนแรกนี่นะครับ อันนี้คือกลุ่มที่เกี่ยวข้องกับคนที่ต่างชาติเดินทางเข้ามา คนไทยที่ไปเที่ยวต่างประเทศแล้วก็กลับมา แต่พอสีน้ำเงินขวามือนี้ พอเรามาตั้งตัวได้ และจัดระบบที่เรียกว่า สถานที่กักกันที่รัฐจัดให้ คนที่เดินทางกลับเข้ามา ทางบก อากาศ ทั้งหลายนี่หรือแม้กระทั่งน้ำก็แล้วแต่ เราจัดคิว จัดทางเดินแล้วจัดช่องทางให้เขาพัก เราคุมได้อย่างนี้ แต่ว่าตัวเลขก็ยังเพิ่มขึ้น จะเกิดอะไรขึ้น ก็จะเกิดเวฟที่เป็นระลอกแรกนั่นแหละครับ เป็นละรอกแรกนั่นล่ะครับ เราทำขึ้นมาและระบบนี้ขึ้นมา และทำให้กลุ่มก้อนของคนที่ติดเชื้ออยู่ในพื้นที่ที่จำกัดแล้วระยะเวลาจำกัด เขาหายดี เขากลับบ้านได้ อยากจะแสดงให้เห็นในกราฟแผ่นนี้ครับ ไปดูครับ ว่า อาชีพที่เกี่ยวข้องกับคนที่เข้ามานะครับเป็นอะไรบ้าง ส่วนใหญ่เป็นรับจ้างทั่วไป นักเรียน เกษตรกร พนักงานนวด ค้าขาย ธุรกิจ แล้วก็ว่างงานนะครับ ถ้าใน 2 สัปดาห์ที่ผ่านมา กราฟสีฟ้าซ้ายมือ สีน้ำเงินซ้ายมือ นักเรียนนักศึกษา ก็คือกลับมาจากทาง ของทางประเทศในกลุ่มขวามือนี่นะครับ ซาอุดิอาระเบีย อียิปต์ ปากีสถาน สหรัฐอเมริกา อันนี้ก็จะเป็นกลุ่มนักเรียน ถ้าเป็นรับจ้าง ก็จากคาซัสถาน ก็จากรัสเซีย การ์ตา คูเวต UAE อันนี้เราจำแนกไว้ เพื่อที่สถิติ ทางระบาดวิทยาจะได้ดูแล และเอามาเรียนรู้ในประเทศไทยเรากันเองด้วย ไปดูว่าเขามีอาการกันแค่ไหน ท่านคงจำได้นะครับ พอเราบอกว่าคนที่จะกลับมาต้องตรวจโรคก่อนต้องดู ต้องมีใบรับรองแพทย์ มี Fit to Fly ยืนยันว่าสามารถที่จะบินกลับมาได้ ก็มีการตั้งคำถามว่าอย่างนี้แสดงว่าน่าเชื่อถือได้น้อยสินะครับ แต่จริง ๆ แล้ว ลักษณะของโรคที่เราจะไปให้เขาตรวจแล้วจะเจอนะครับ นี่คือคำอธิบายครับว่า พอการสอบสวนโรคกลับไปกลุ่มคนที่กลับเข้ามานี่ครับ ที่ป่วย 640 ราย แล้วอยู่ใน State Quarantine เกือบทั้งหมดเอามาจำแนกแยกแยะนะครับ จากทั้งหมด 640 ราย ก็มาพบว่า ดูแท่ง ไม่ใช่แท่งครับ เป็นกราฟวงกลมซ้ายมือ ไม่ใช้แท่ง เป็นกราฟวงกลมซ้ายมือ ระหว่างที่มีอาการกับไม่มีอาการ พบว่ามีอาการเยอะกว่านะครับ ก็คือ 55 เปอร์เซ็นต์ ถ้ามาดูใน 2 สัปดาห์ที่ผ่านมา ก็คือวงกลมด้านซ้ายมือ พบว่าไม่มีอาการเยอะกว่าแล้วนะครับ มันแสดงถึงอะไร ก็ส่วนหนึ่งจะแสดงถึงกลุ่มก้อนของคนที่เป็นนักเรียน นักศึกษา กลุ่มคนหนุ่มที่ว่านี่แหละ เขาแข็งแรงดี แล้วเมื่อติดเชื้อขึ้นมาก็อาจจะไม่มีอาการก็ได้นะครับ มาดูว่ามันมากน้อยแค่ไหน ในช่วงเริ่มมีอาการ ในกลุ่มผู้ป่วยที่มีอาการทั้งหลาย แล้วเดินทางเข้ามานี่มันเป็นอย่างไร เอาระหว่างมีอาการขึ้นมาแล้วเดินทางเอามาเปรียบเทียบกันว่าเป็นอย่างไรบ้างในกลุ่มสะสม พบว่า แท่งซ้ายมือนี่นะครับ พบว่ากลุ่มก้อนใหญ่คือมีอาการก่อนเดินทาง มีอาการขึ้นมาแล้วก่อนเดินทาง มีอาการไม่มาก แล้วก็พอลงเครื่องมาเสร็จก็มาตรวจพบนะครับ แต่ว่าอยู่บนเครื่องไม่พบ หรือว่าการตรวจก่อนหน้านั้นไม่พบ แล้วมาแสดงอาการตอนหลัง ส่วนขวามือที่แสดงทั้งกลุ่มที่มีอาการในวันเดินทาง มีอาการก่อนเดินทาง ไม่มีอาการก่อนเดินทางเลย พอ ๆ กันเลยครับ ทั้ง 3 กลุ่มนี้ เพราะฉะนั้นตรงนี้เป็นลักษณะของโรคที่เราจะต้องเรียนรู้กันไว้ มาดูสถานการณ์ของโลกครับตอนนี้ 60,506,000 กว่าคน แล้วนะครับ เมื่อวานนี้เพิ่มวันเดียวก็ต่ำกว่าแสนนะครับ เพราะว่าทุกวัน หลาย ๆ วัน ที่ผ่านมา เป็นแสนที่เพิ่มขึ้น เสียชีวิตอันนี้ก็ขึ้นมาเป็น 5,545 รายเมื่อวานนี้รวมสะสม 384,000 กว่าราย สหรัฐอเมริกายังเป็นอันดับ 1 อยู่นะครับ ที่ต้อง hilight เป็นประเทศทางเอเชียบางนะครับ ทางอเมริกาใต้บ้างนะครับ อินเดียก็สูง เปรูก็สูง เม็กซิโก ซาอุดิอาระเบียเป็นกลุ่มประเทศที่เราต้องเชื่อมโยงกัน เพราะว่าต้องมีคนเดินทางเข้ามานะครับ เมื่อวานนี้ new case วันเดียวก็หลักchaina หรือ จีนนะครับ เขาหลักเดียวแล้วนะครับ ปากีสถาน 1,000 กว่า การ์ต้า 1,900 แล้วก็ไปดูที่ Top 50 ก็คือ50 อันดับแรกนะครับ ก็ยังมีหลากหลายประเทศนะครับ ในทางเอเชียเราที่ใส่กรอบเข้าไว้ยังจำนวนมาก ๆ อยู่ คูเวตนี่เมื่อวานเพิ่มขึ้น 710 นะครับ แล้วก็อินโดนีเซียนี่ ฟิลิปปินส์ 700 3 หลักทั้งนั้น ไทยของเราอยู่ที่อันดับที่ 80 นะครับ ก็อยากให้ลดลงไป มาดูข่าวต่างประเทศที่เราน่าจะต้องเรียนรู้ว่ามีอะไรบ้าง ก็พบว่าพิษ COVID-19 อาจเลื่อนการเปิดเรียนไปในเดือนธันวาคมนะครับ อันนี้ก็รัฐมนตรีประสานงานทางด้านกิจการวัฒนธรรมของอินโดนีเซีย เตรียมผ่อนคลายมาตรการจำกัดทางสังคมเพื่อควบคุมโรคนี้นะครับ ในช่วงปลายสัปดาห์นี้ อย่างไรก็ตามนะครับ การให้เด็กกลับไปเรียนยังโรงเรียนนั้นเมื่อประเมินความเสี่ยงด้านสุขภาพที่อาจเกิดขึ้นกับนักเรียน ซึ่งมีอายุน้อยอยู่แล้วนี่นะครับ มีความเป็นได้สูงมากนะครับ ว่าสถานศึกษาจะอยู่ในกลุ่มสุดท้ายที่จะกลับมาเปิดตามปกติ นะครับ ซึ่งอันนี้ก็นำเรียนว่า ก็เป็นของประเทศเขานะครับ แต่ประเทศเรานี่ท่านนายกฯ ก็ยืนยันไปว่าน่าจะต้องเป็นช่วงของเดือนกรกฎาคมก็คงจะต้องมีการเตรียมตัวกันอยู่ในขณะนี้นะครับ อันนี้มาในประเทศก็มองดูนะครับว่า เมื่อวานนี้แล้วก็เห็นพาดข่าวกันไป ก็ด้วยความห่วงใยนะครับ เรื่องของการคนทะลักเที่ยวหาดบางแสน เจ้าหน้าที่เตือนว่าต้องให้มีการเว้นระยะห่าง ซึ่งก็ได้เห็นภาพของรถราติดกันเป็นพรึ้น ทางยาวเลยนะครับ แต่ว่าคนที่ไปเที่ยวที่บางแสนนะครับ ก็จำนวนมาที่เดียว แต่อย่างไรก็ตามแต่ร้านค้าก็ยังไม่เปิดนะครับ ก็ใช้วิธีนำอาหารมานั่งปูเสื่ออะไรทั้งหลายอยู่ ตรงนี้ก็มีความสำคัญครับที่บอกว่า 5 มาตรการหลัก ที่ท่านต้องการได้ความผ่อนคลายในมาตรการต่าง ๆ ท่านได้ผ่อนคลายจิตใจ ผ่อนคลายร่างกาย ได้ไปเที่ยวได้สนุกกับครอบครัว แต่ก็ยังมีความเสี่ยง ยังขอให้ท่านนำ 5 เรื่องนี้กลับไปอยู่ที่ตัวของท่านด้วย อยู่ห่างกันไว้ ใส่แมสก์ ล้างมือ 3 ข้อนี้ ทุกคนทำไว้ให้ได้ดี ส่วนผู้ประกอบการนะครับ ถ้าเห็นใครที่คนแน่น ๆ ให้เขากระจายไปเสีย ประเทศไทยเรามีพื้นที่ชายหาดกว้างมากนะครับ ก็ไม่จำเป็นต้องไปกระจุกตัวอยู่ที่เดียวกัน ก็กระจาย ๆ กันไปในฐานะคนที่จะไป ก็อย่าไปอยู่ใกล้ตรงนั้น ที่สำคัญไม่ว่าจะเป็นที่อาบน้ำอะไรทั้งหลายต่าง ๆ เหล่านั้น ก็จะต้องมีเจ้าหน้าที่ เชื่อว่า เขตของพื้นที่ที่ดูแลกันอยู่คงทำหน้าที่กันอย่างเต็มที่ ฝากด้วย เพราะว่าท่านเป็นฮีโร่อยู่ตอนนี้ที่จะช่วยกัน ไปดูสถานการณ์การนำคนไทยกลับประเทศตอนนี้ 3 เที่ยวบินครับ 663 คนนะครับ ที่จะกลับมาจากอินเดีย สหรัฐอเมริกา อินเดียอีกเมืองหนึ่งนะครับ มุมไบ ส่วนพรุ่งนี้ 497 รายนะครับ คนสิครับ ต้องเป็นคน อันนี้หลากหลายที่สอดคล้องกันนะครับ สิ่งที่เราจะต้องดู ตอนนี้อินเดียจะมาเยอะ ประเทศเขาก็จะติดมา ก็อาจจะต้องมีการดูแลกันอย่างดี เพราะคนไทยที่อยู่ที่นั่นก็ต้องการกลับบ้าน แต่ว่าก็มีโอกาสที่จะติดเชื้อด้วย แต่เราก็วางมาตรการกันไว้อย่างเต็มที่นะครับ ก็มีตารางอย่างที่ว่านี้ก็ฝากทุก ๆ ท่าน ที่มีญาติพี่น้อง อยู่ในมาตรการได้นำเขากลับมานะครับ ส่วนด่านทางบกนะครับในจากมาเลเซียก็ลดลงมาเหลือ 173 เมียร์มา 1 สปป. ลาว 9 ไปดูยอดสะสมของการที่ทำงานอยู่ใน State Quarantine ณ ตอนนี้นะครับ 31,855 ราย แล้วนะครับ กลับบ้านไปแล้ว 22,000 ยังอยู่ปัจจุบันนี้ 9,000 กว่าราย เห็นกราฟสีแดง ๆ พุ่งขึ้นมานั่นไหมครับ จะบอกว่า มันเยอะจัง แต่จริง ๆ แล้วก็ต้องชื่นชมว่า แสดงถึงระบบการทำงานของเรากีต่างหากครับ เราได้เจอเชื้อได้เยอะ จะบอกให้โรคเป็น 0 นี่ ตอนนี้ ณ วินาทีนี้ยังคงเป็นไปไม่ได้นะครับ เพราะว่าต่างประเทศทั่วโลกขึ้นเป็นกราฟที่ขึ้น ก็สอดคล้องกันกับสถานการณ์ต่างประเทศครับ ไปดูวิธีป้องกันภายในประเทศของเรา เราต้อนรับการใช้แพลตฟอร์มและแอปฯ ไทยชนะกันอย่างดี ก็อยากจะนำเสนอชุดข้อมูลนี้มาบอกพี่น้องประชาชนทุก ๆ ท่านนะครับ ขอบพระคุณทุก ๆ ท่านที่โหลด Application นี้มาใช้กันนะครับ ตอนนี้มีคนดาวน์โหลดแอปฯ ไทยชนะ นะครับ 176,000 กว่าคนนะครับ กราบขอบพระคุณเป็นอย่างสูง เพราะว่าเป็นวิถีทางเดียวที่เราจะสู้กับโรคนี้นะครับ เพราะเชื้อโรคนี้มันซ่อนอยู่ในตัวคนทั้งสิ้นครับ ไม่ได้ไปซ่อนอยู่ที่ตรงไหนนะครับ อยู่ที่สารคัดหลั่ง อยู่ที่อะไรทั้งหลาย เพราะฉะนั้นถ้าติดมา 1 คน ถ้าเราใช้แอปฯ นี้กันทุกคน เราสามารถที่จะสกัดกั้นโรคนี้ได้อย่างรวดเร็ว กราบขอบพระคุณ 1 แสนกว่าคนผมเป็น 1 ในแสนกว่าคนนี้อยู่ด้วยนะครับ แล้วอยู่ในโทรศัพท์มือถือของผมที่ใช้อยู่ตรงนี้ทุกวัน ทุกครั้งเวลาจะไปไหน ก็จะใช้อยู่ตลอดเวลานะครับ มีร้านค้าที่เข้าร่วมตรงนี้ 156,633 ร้านค้า กราบขอบพระคุณเป็นอย่างสูงด้วย ในเมื่อประชาชนใช้กันเยอะ ร่วมกันแล้วก็ต้องใช้กันให้มาก ๆ ก็ทำให้มียอดใช้งานเพิ่มขึ้นมา 20 กว่าล้านครั้งแล้วนะครับ ครับ ณ ตอนนี้มีคนถามผมเยอะ ขออนุญาตปิดท้ายตรงนี้สักนิดหนึ่งว่า มาตรการผ่อนคลายในช่วงถัดไปนี้ ก็คือจะเป็นช่วงของการเปิดกลุ่มที่เป็นสีแดงขึ้นมาที่ว่านี้นะครับ มีอะไรบ้างครับ ที่จะต้องรับรู้และก็ช่วยกันนะครับ เราบอกว่าเราจะต้องอยู่กับโรคนี้ไปอีกนานแค่ไหน บางคนบอกเป็นเดือน บางคนบอกเป็นปี เพราะฉะนั้นมาตรการต่าง ๆ เหล่านี้ การจะเปิดกิจการใด ๆ ขึ้นมา ตอนนี้ทาง ศบค. ชุดเล็กนะครับ ที่ทำงานกันอยู่ทุกวันนี้ได้เรียนเชิญผู้ที่เกี่ยวข้องกันมาในกิจการ กิจกรรมต่าง ๆ บางกิจการ กิจกรรมทำกันไปแล้ว แต่ว่าเปิดแบบแง้บ ๆ สถานที่ออกกำลังกายเป็นกีฬาบางประเภท เพื่อการซ้อม เพื่ออะไรทั้งหลายเท่านั้น ตอนนี้จะเพิ่มกีฬาได้ไหมนะครับ ซ้ายมือล่างนี่นะครับ เรื่องการถ่ายทำโทรทัศน์ จำกัดคนไว้ตัวเลข 2 หลัก คนที่จะถ่ายทำละคร ทำอะไรทั้งหลาย ก็ต้องคนมากกว่านี้ ท่านจะมีวิธีการอย่างไร ท่านต้องเอามาเสนอเรา ท่านต้องควบคุมอย่างไร คน 200 คน 300 คน 400 คน 500 คน ที่จะเข้ามาจะไม่ติดโรค ต้องเอามาคุยกัน กลุ่มของการถ่ายทำโทรทัศน์ก็จะนัดหมายมาคุยกับทางคณะกรรมการ ศบค. ที่ทางท่านเลขาธิการ สมช. เป็นประธาน จะต้องเอามาคุยกัน เช่นเดียวกันกับโรงเรียนในสถานศึกษานะครับ ทั้งหมด 12 กิจกรรมนี้มีอะไรบ้าง 3 อันนี้ผมพูดไปแล้วซ้ายมือนี้ ถัดไปสถานรับเลี้ยงเด็ก และสถานดูแลผู้สูงวัย เดิมนี่เราให้เฉพาะไปกลับ ตอนนี้ ไม่ใช่ครับ เดิมเราให้เฉพาะคนที่ค้างอยู่แล้ว ก็คือ ใส่ท่อ แบกกลับไม่ได้ อะไรทั้งหลายแบกกลับไม่ได้ พวกนี้อยู่ถาวรกันนานนี่อยู่กันต่อ แต่ตอนนี้มีคนที่จะไปกลับ ไปกลับอย่างนี้จะเพิ่มขึ้นไหม ก็จะมีมาตรการอย่างไร เอามาคุยกัน ถ้ดไปคืออุทยานแห่งชาติ สวนรุกขชาติ อันนี้เฉพาะที่ส่วนราชการกำหนด แล้วก็สามารถปฏิบัติการตามข้อกำหนดราชการได้ การจัดแสดงงานคอนเสิร์ต ดนตรี อีเว้นท์ จัดแสดงสินค้าพื้นที่เกินกว่า 20,000 ตารางเมตร ก็พูดคุยกันนะครับว่า เขาบอกว่าเขาไม่มีงานอะไรเลย คนที่เป็นนักดนตรีนะครับ ก็งานหมด หายหมดเลย ซึ่งอันนี้ถ้ากลับมาได้ในสถานการณ์ที่โรคเป็นอย่างนี้อยู่ก็ต้องถามท่านว่าจะมีการดูแลอย่างไร ไม่ใช่ทาง ศบค. เป็นกำหนดนะครับ ท่านกำหนดขึ้นมา แล้วเราก็มาดูร่วมกันว่าจะเป็นอย่างไร เช่นเดียวกันกับศูนย์วอทยาศาสตร์เพื่อการศึกษา ชายหาด ชายทะเล อันนี้ก็จะคุยกันต่อนะครับ สิ่งที่เปิดขึ้นมาแล้ว ที่เป็นตัวอย่างข่าวที่เห็นนี้เราก็เอามาเรียนรู้ร่วมกันว่าจะทำกันอย่างไร แล้วโดยเฉพาะห้องประชุม ที่มีคนเกิน 200 คน จะทำอย่างไร สวนสนุก สวนน้ำ สนามเด็กเล่น ร้านเกมนะครับ นี่ก็เป็นกิจการ กิจกรรม ระดับรากหญ้า จะต้องเกิดขึ้นอย่างไร แล้วก็เช่นเดียวกันกับที่สีแดงจัด ๆ เลยนะครับ สถานบันเทิง ผับ บาร์ คาราโอเกะ สถานบริการ อาบ อบ นวด อันนี้เป็นสิ่งที่ละเอียดอ่อนมาก พูดคุยกันก็ต้องมองในหลายมิตินะครับ เพราะฉะนั้น12 กิจกรรมบวก ๆ ขึ้นไปนี้ ทุกวันนี้หน้าที่ของทาง ศบค. เราก็จะพยายามดูแลแทนพี่น้องประชาชน แล้วก็รับฟังจากทุกส่วนทุกงาน มีความคีบหน้าอะไร อย่างไร ผมในฐานะโฆษก ศบค. ก็จะเอาความคืบหน้านั้น มานำเรียนท่านนะครับ ก็จะเป็นตัวอย่างกิจกรรม ที่เราเห็นจากของต่างประเทศ ถ้าอะไรเป็นอะไรดี ๆ นวัตกรรมใหม่มาเขามีการเข้าไปในผับของเขา เขาใช้เหมือนกับเป็นครอบแก้ว เป็นกระจกแก้ว มานั่งอยู่ เรียกว่าอยู่ล้อมรอบโต๊ะ อย่างนี้ครับ ถ้าเราทำได้ก็ดีนะครับ แต่ว่าของไทยเราอาจจะมีนวัตกรรมที่ดีกว่านั้น มาโชว์กัน แล้วก็มาบอกกัน วันนี้ขออนุญาตรายงานเพียงแค่นี้ก่อนนะครับ</w:t>
      </w:r>
    </w:p>
    <w:p>
      <w:pPr>
        <w:pStyle w:val="BodyText"/>
      </w:pPr>
      <w:r>
        <w:t xml:space="preserve">(คุณสุภนันท์) มีคำถามสอบถามเข้ามา สำหรับคนที่ผ่านสถาน State Quarantine แล้ว ต้องไปเข้าสถานที่กักกันที่ทางจังหวัดจัดไว้ให้เพิ่มอีกหรือไม่ครับ</w:t>
      </w:r>
    </w:p>
    <w:p>
      <w:pPr>
        <w:pStyle w:val="BodyText"/>
      </w:pPr>
      <w:r>
        <w:t xml:space="preserve">(นายแพทย์ ทวีศิลป์) ครับ เรื่องนี้คุยกันมานานสักพักแล้วนะครับ แต่ก็ได้รับข้อร้องเรียนอะไรอยู่ว่า ยืนยันว่าไม่ต้องแล้ว เพราะว่าการได้อยู่ใน State Quarantineหรือสถานที่กักกันที่รัฐจัดให้นี่ ถือว่าได้รับการรับรองทางการแพทย์ร่วมด้วย ถือว่าเป็นการยืนยันแล้ว ถ้าท่านจะกลับไปยังภูมิลำเนาของท่าน มีข้อกำหนดว่าคนที่เข้ามานอกเขตพื้นที่ของจังหวัดจะต้องถูก Quarantine ต่ออีก 14 วันท่านยืนใบนี้ ๆ ก็คือที่ท่านต้องของมาจาก State Quarantine ครับ ว่าท่านเข้ามาจากต่างประเทศ ท่านได้ถูกกักกันตัว 14 วันอยู่แล้ว จะขออนุญาตไม่ต้องอยู่ เพราะไปปฏิบัติภารกิจเป็นทำอาชีพอะไรของทา่นได้ อันนี้ได้พูดคุยกันแล้ว อย่างไรเราต้องซักซ้อมความเข้าใจกับทางพื้นที่ ทางจังหวัด ถ้าที่ใดติดขัดอะไรอย่างไร ก็ให้โทรศัพท์มาที่ 1111 นะครับ เราจะได้ช่วยกันนะครับ</w:t>
      </w:r>
    </w:p>
    <w:p>
      <w:pPr>
        <w:pStyle w:val="BodyText"/>
      </w:pPr>
      <w:r>
        <w:t xml:space="preserve">(คุณสุภนันท์) มีคำถามเพิ่มเติมมาจากสื่อมวลชนนะครับ มาจากช่อง 9 mcot สอบถามจากกรณีของบางแสน ทาง ศบค. จะต้องมีการประสานกับจังหวัดในการเตรียมความพร้อมในการรับมือกับวันหยุดต่าง ๆ นี้หรือไม่ครับ</w:t>
      </w:r>
    </w:p>
    <w:p>
      <w:pPr>
        <w:pStyle w:val="BodyText"/>
      </w:pPr>
      <w:r>
        <w:t xml:space="preserve">(นายแพทย์ ทวีศิลป์) ก็มีการพูดคุยใน ศบค. เป็นรายวัน ทุกวันนี้นะครับ ประมาณ 8 โมงครึ่ง ได้มีโอกาสเข้าร่วมประชุมด้วย ก็เห็นทุก ๆ ข่าวขึ้นมา นำมาหยิบยกพูดคุยกันในที่ประชุมนี้ มีผู้แทนของส่วนราชการทุกส่วนนะครับ ทั้งจากทางมหาดไทย จากทางมั่นคง ทางกลาโหม จากส่วนของท่องเที่ยว จากส่วนของคมนาคม อะไรเยอะแยะมากมาย มาพูดคุยกัน ในภาครัฐของเราก็ทำกันเต็มที่นะครับ แต่อย่างไรก็ตามแต่เป็นความร่วมมือที่จะต้องเกิดขึ้นจากทาง เราบอกว่าต้องเป็น 3 ส่วนครับ ส่วนที่ 1 ก็เป็นผู้ที่ประกอบกิจการ กิจกรรมทั้งหลาย เป็นเอกชน เป็นร้านค้า เป็นส่วนบุคคล เป็นทุก ๆ ท่านนะครับ 2. ก็คือทางประชาชน ถ้าร้านค้าจัดได้ดี แต่ประชาชนไปพร้อม ๆ กันเลย แล้วก็แห่ไปที่เดียวอย่างนี้ แน่นอนครับ ต้องเกิดความแออัด อันที่ 3 ก็คือเป็นส่วนของภาครัฐ ซึ่งจะต้องเข้าไปกำกับติดตามดูแล แล้วก็ทำให้เขา มาตรการหลัก 5 ข้อนะครับ ก็อย่างที่บอกกัน อยู่ห่างไว้ ใส่แมสกัน หมั่นล้างมือ 3 ข้อนี้ถ้าไปบอกทุกท่านก็เสียเวลาเปล่า ๆ ท่านต้องทำเอง ที่ต้องทำอยู่ 2 อย่างก็คือไปดูกำกับว่าเขาทำความสะอาดพื้นผิวบ่อยแค่ไหน ไปดูกำกับว่า เขากระจายความแออัดออกไปบ้างไหม ซึ่งอันนี้ถ้าช่วยกันเราพิสูจน์กันมาแล้วว่า 5 ข้อแค่นี้เราห่างไกลโรคได้ มาตรการว่าจะเปิดหาดบางแสนแล้วเป็นอย่างนี้ เราได้เรียนรู้กัน อื่น ๆ ที่จะเกิดขึ้นอีก ผมเชื่อว่าผู้บริหารท้องถิ่นตอนนี้รับทราบถึงปัญหาแล้ว ก็จะต้องร่วมด้วยช่วยกัน เมื่อวานนี้ก็ได้ยินว่าพอเต็มพื้นที่แล้วก็ต้องปิดนะครับ เพราะฉะนั้น ก็ต้องมาบอกตั้งแต่ต้นทางล่ะครับ เข้าไปก็ไม่มีร้านอาหารที่จะกินเพียงพอนะครับ ไปกันมากเกินไปก็ไม่ดี เพราะฉะนั้นที่สำคัญก็ต้องได้รับความร่วมมือจากพี่น้องประชาชนทุกท่านในเวลานี้ สำคัญที่สุดครับ</w:t>
      </w:r>
    </w:p>
    <w:p>
      <w:pPr>
        <w:pStyle w:val="BodyText"/>
      </w:pPr>
      <w:r>
        <w:t xml:space="preserve">(คุณสุภนันท์) มีสอบถามเพิ่มเติมเข้ามาครับ หลังจากที่ใช้ชีวิตปกติ ไม่ใส่หน้ากาก ไม่เว้นระยะห่าง ศบค. ประเมินเรื่องนี้อย่างไร แล้วจำเป็นต้องมีการออกมาตรการเพิ่มเติมหรือไม่ครับ</w:t>
      </w:r>
    </w:p>
    <w:p>
      <w:pPr>
        <w:pStyle w:val="BodyText"/>
      </w:pPr>
      <w:r>
        <w:t xml:space="preserve">(นายแพทย์ ทวีศิลป์) ครับ ก็เป็นมาตรการที่เราทำกันจน เราเรียกว่าเคยชิน หลาย ๆ ท่านเวลาออกจากบ้านแล้วไม่มีหน้ากาก เอ๊ะเหมือนเราใส่เสื้อผ้าไม่ครบ อะไรอย่างนั้น เป็นอาภรณ์ส่วนหนึ่งของร่างกายเรา ตอนนี้อยากให้เป็นอย่างนั้นจริง ๆ ถามว่ามาตรการอะไรต่าง ๆ ที่จะเพิ่มขึ้น ผมว่าถ้าเราทำเต็มที่ใน 5 มาตรการหลักนี้ ด้วยความพร้อมใจกัน นะครับ แล้วก็คนที่ไม่ทำ ถูกเตือนอยู่ในเรื่องของความสมัครใจ แล้วก็ช่วยกัน แค่นี้ก็เพียงพอแล้วครับ ไม่ต้องมีกฎหมาย ไม่ต้องมีอะไรเลย เป็นความสมัครใจของเรา เป็นความพร้อมใจกันของพวกเรา เป็นความสามัคคีกันเพื่อที่จะดูแลสังคมไทยเราเพราะฉะนั้น ถ้าท่านไปชายหาด ท่านก็ใส่หน้ากากไว้ ท่านจะเล่นน้ำ จะอะไรทั้งหลายก็ไม่ได้ว่ากัน เปียกหน้ากาก ก็เหมือนเปียกเสื้อผ้าของเรา เดี๋วเราก็มาเปลี่ยนใหม่กัน แต่ในที่ชุมชน ไม่ว่าจะเป็นในห้างที่มีอากาศปิด หรือว่าชายหาดที่เป็นอากาศเปิด ถ้าเราทำอย่างนี้กันทุกคนเป็นเรื่องธรรมดาครับ แต่แน่นอนครับ มันอาจจะไม่คุ้นชิน เราถึงต้องพูดกันบ่อย ๆ ว่า ชีวิตวิถีใหม่ หรือ New Normal นี่ เราต้องเริ่มตั้งแต่วันนี้ เพราะว่าเรายังไม่มีทางรักษาโรคนี้ได้ แค่บรรเทาเท่านั้น เราไม่มีทางป้องกันได้เพราะเราไม่มีวัคซีนทางเดียว คือทุกท่านเป็นคนที่สำคัญที่สุด เป็นฮีโร่ ณ ตอนนี้ ที่จะช่วยให้โรคไมกระจาย ไม่เพิ่มนะครับ อันนี้ สำคัญที่สุดอยู๋ตรงนั้น มาทำเรื่องของกฎหมายใหม่หรืออะไรต่าง ๆ มาบังคับท่าน ท่านทำด้วยใจของท่าน แค่นี้เราก็ได้รอดพ้นจากโรตภัยตรงนี้ได้ครับ</w:t>
      </w:r>
    </w:p>
    <w:p>
      <w:pPr>
        <w:pStyle w:val="BodyText"/>
      </w:pPr>
      <w:r>
        <w:t xml:space="preserve">(คุณสุภนันท์) ขออนุญาตคำถเกี่ยวกับเรื่องของ class เต้น โดยเฉพาะ class เต้นที่ปิดนะครับ อากาศปิดแบบนี้ สามารถที่จะเปิดให้บริการได้หรือไม่ และจะต้องมีคำแนะอย่างไรครับ</w:t>
      </w:r>
    </w:p>
    <w:p>
      <w:pPr>
        <w:pStyle w:val="BodyText"/>
      </w:pPr>
      <w:r>
        <w:t xml:space="preserve">(นายแพทย์ ทวีศิลป์) ก็ในการอนุญาตเข้าใจว่าในเรื่องของทางด้านฟิสเนต หรือสถานออกกำลังกาย หลักการก็กลับมาอยู่ที่ 5 ข้อเหมือนเดิมครับ ถ้าท่านเข้าใจอย่างถ้องแท้นะครับ ออกกำลังกาย ถ้าไม่ได้หนักมากใส่แมสได้เหมือนกันครับ ก็คือเหมือนเดินอย่างที่ว่าในสวนสาธารณะ แต่ถ้าบอกว่า เหนื่อยมาก ๆ ใส่ไม่ได้ ท่านต้องอยู่ห่างพอสมควร เหมือนอย่างที่เราเรียนรู้กันก็คือว่า ห่างกันสัก 2 เมตรนี่ การกระจายของฝอยละออง การเหนื่อยหอบ การฟืดฟัดอะไรทั้งหลายที่ฟุ้งกระจายออกมาไม่ถึงคนอื่น เพราะฉะนั้นถ้าท่านมีพื้นที่ที่เพียงพอ หรือถ้าไม่เพียงพอ ก็ใส่แมสก์เอาไว้ อาจจะรู้สึกรำคาญหน่อยในช่วงแรก ๆ ถ้าไม่ได้เหนื่อยมาก ใส่ไว้เลยครับ ถ้าท่านเหนื่อย ก็ออกไปนะครับ เรื่องของการล้างมือ เรื่องของพื้นผิวสัมผัส อันนี้ท่านก็เช็ดทำความสะอาด ไม่ว่าจะเป็นกีฬาใด ๆ นะครับ หรือจะเป็นการเต้น ลีลาศ มี class หรือไม่มี class ก็ใช้หลัก 5 ข้อทั้งสิ้น ก็จะทำให้เราปลอดโรค ปลอดภัยนะครับ</w:t>
      </w:r>
    </w:p>
    <w:p>
      <w:pPr>
        <w:pStyle w:val="BodyText"/>
      </w:pPr>
      <w:r>
        <w:t xml:space="preserve">(คุณสุภนันท์) สอบถามเกี่ยวกับเรื่องของการวิ่งหน่อยครับ เนื่องจากหลายงานที่เริ่มเปิดให้จอง เลยไม่แน่ใจว่าทาง ศบค. ได้พิจารณาให้ผ่อนคลายให้จัดกิจกรรมลักษณะดังกล่าวได้หรือไม่ครับ</w:t>
      </w:r>
    </w:p>
    <w:p>
      <w:pPr>
        <w:pStyle w:val="BodyText"/>
      </w:pPr>
      <w:r>
        <w:t xml:space="preserve">(นายแพทย์ ทวีศิลป์) ถ้าธันวาคม ก็ยังอยู่ในระยะที่ห่างจากตอนนี้นะครับ ณ เวลานี้ เราก็จะเห็นสถานการณ์ของโรคยังเป็นทแยงขึ้นอย่างนี้อยู่ แต่หลายทฤษฎีก็ยังบอกว่าน่าจะถึงปลายปีนี้ หลายทฤษฏีก็ไม่น่านะ ในต่างประเทศ โดยเฉพาะประเทศทางโซน ทางเขตทางเหนือขึ้นไป เขาเข้าหน้าร้อนก็อาจจะมีการเปลี่ยนแปลงอะไรบางอย่าง ทฤษฎีไม่ตรงกันทั้งสิ้น แต่อย่างไรก็ตามทั้งหมดทั้งปวงไม่ได้ขึ้นกับอากาศอย่าง เรื่องของ วัน ว. เวลา น. ขึ้นอยู่กับชุดพฤติกรรมของคน และการค้นพบการรักษาคือวัคซีนกับยารักษา เพราะฉะนั้นตรงนี้มีความสำคัญที่ว่าถ้ายังไม่เจอตรงนั้นปลายปีนี้ยังต้องอาจจะ หรืออาจจะไม่ ก็ทั้งคู่ครับ แต่ว่าอันนี้ก็เข้าใจนะครับว่าในเรื่องของกิจการ กิจกรรมต่าง ๆ ที่เกิดขึ้น ก็อาจจะมีการวางแผนกันไป ซึ่งก็ท่านสามารถทำได้ครับ แต่ว่ามีความเสี่ยงไหม ก็มีความเสี่ยงที่จะได้จัดหรือไม่ได้จัด เพราะฉะนั้น คนที่จะเข้าไปร่วมอะไรทั้งหลาย อาจจะแสดงความจำนงเอาไว้ด้วยก็ได้ แต่ถามว่ามีความเสี่ยงว่าจะเกิดอะไรขึ้นในข้างหน้า ก็ต้องมีแผนรองรับความเสี่ยงนั้นให้ได้นะครับ เพราะว่ามีสิ่งที่จะเกิดขึ้นอันไม่คาดคิด ก็เหมือนกันกับตรงนี้เราไม่รู้กันมาก่อน ตอนสิ้นเดือนว่าจะเกิดอะไรขึ้นในเดือนพฤษภาคมตรงนี้ ก็อยากจะบอก เพราะฉะนั้น ณ ตอนนี้ก็ยังไม่อยากจะบอกว่าสิ้นปีนี้มีความปลอดภัยแค่ไหนนะครับ แค่ ณ วันนี้ เราทำดีที่สุดแล้วหรือยัง ถ้าท่านทำดีที่สุดก็อาจจะพยากรณ์กันได้ แล้วไม่มีเราคนเดียว ต้องคนทั้งประเทศครับ ต้องทำกันไปพร้อม ๆ กัน เราถึงจะมีพื้นที่ที่เราเปิดกว้างมากขึ้นในปลายปีนี้</w:t>
      </w:r>
    </w:p>
    <w:p>
      <w:pPr>
        <w:pStyle w:val="BodyText"/>
      </w:pPr>
      <w:r>
        <w:t xml:space="preserve">(คุณสุภนันท์) ไม่มีประเด็นคำถามเพิ่มเติมนะครับ มีอะไรฝากทิ้งท้ายไหมครับ</w:t>
      </w:r>
    </w:p>
    <w:p>
      <w:pPr>
        <w:pStyle w:val="BodyText"/>
      </w:pPr>
      <w:r>
        <w:t xml:space="preserve">(นายแพทย์ ทวีศิลป์) ทุกท่านนะครับที่ให้ความร่วมมือ แล้วเราจะไปสู่ระยะที่ 4 ได้ด้วยความพร้อมอกพร้อมใจกัน แล้วก็ทำให้เราปลอดโรคปลอดภัยกันทุกคนนะครับ อยากให้ถึงวันนั้นโดยเร็วนะครับ ท่านต้องช่วยกันด้วนะครับ</w:t>
      </w:r>
    </w:p>
    <w:p>
      <w:pPr>
        <w:pStyle w:val="BodyText"/>
      </w:pPr>
      <w:r>
        <w:t xml:space="preserve">(คุณสุภนันท์) ขอบพระคุณนายแพทย์ ทวีศิลป์ วิษณุโยธิน โฆษกศูนย์บริหารสถานการณ์โควิด-19 หรือ ศบค. นะครับ นำเรียนในส่วนของสถานการณ์ประจำวัน รวมทั้งประเด็นสำคัญต่าง ๆ ประจำวันนะครับ หลายคนเพิ่งเข้ามาติดตามการแถลงข่าวนะครับ วันนี้มีผู้ป่วยราด้วยกัน ทั้งหมดเป็นผู้ที่อยู่ใน State Quarantine หรือว่าสถานที่กักกันที่ทางรัฐจัดไว้ให้ครับ ขณะที่จำนวนผู้ป่วยที่หายแล้ว 2,968 ราย ผู้ป่วยยืนยันสะสมอยู่ที่ 3,101 คน ไม่มีผู้เสียชีวิตเพิ่มเติมนะครับ จำนวนผู้เสียชีวิตอยู่ที่ 58 คนด้วยกันครับ ลำดับต่อไปจะเป็นการแถลงข่าในภาคภาาาอังกฤษนะครับ รวมทั้งสื่อต่างประเทศที่ติดตามสถานการณ์ในบ้านเรา กราบเรียนเชิญท่านณัฐภาณุ นพคุณ รองอธิบดีกรมสารนิเทศ รองโโฆษกกระทรวงการต่างประเทโฆษกกระทรวงการต่างประเทศ</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กราบขอบพระคุณท่านณัฐภาณุ นพคุณ รองอธิบดีกรมสารนิเทศ และโฆษกกระทรวงการต่างประเทศ นะครับ และนี่คือการแถลงจากทำเนียบรัฐบาล ประจำวันนี้ครับ ผม สุภนันท์ ฤทธิ์มนตรี พร้อมทีมงานทั้งหมด ลาไปก่อนนะ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4 มิ.ย. 63)</dc:title>
  <dc:creator/>
  <cp:keywords/>
  <dcterms:created xsi:type="dcterms:W3CDTF">2021-03-23T08:47:30Z</dcterms:created>
  <dcterms:modified xsi:type="dcterms:W3CDTF">2021-03-23T08: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4 มิถุนายน 2563 เวลา 10.45 น.</vt:lpwstr>
  </property>
  <property fmtid="{D5CDD505-2E9C-101B-9397-08002B2CF9AE}" pid="3" name="subtitle">
    <vt:lpwstr/>
  </property>
</Properties>
</file>